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3102" w:rsidRPr="00466CEB" w:rsidRDefault="00D96716" w:rsidP="00171D9A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Table</w:t>
      </w:r>
      <w:r w:rsidR="00A57A5F">
        <w:rPr>
          <w:rFonts w:ascii="Times New Roman" w:eastAsia="Calibri" w:hAnsi="Times New Roman" w:cs="Times New Roman"/>
          <w:b/>
          <w:sz w:val="24"/>
          <w:szCs w:val="24"/>
        </w:rPr>
        <w:t xml:space="preserve"> S1</w:t>
      </w:r>
      <w:r w:rsidR="00744461" w:rsidRPr="00466CEB">
        <w:rPr>
          <w:rFonts w:ascii="Times New Roman" w:eastAsia="Calibri" w:hAnsi="Times New Roman" w:cs="Times New Roman"/>
          <w:b/>
          <w:sz w:val="24"/>
          <w:szCs w:val="24"/>
        </w:rPr>
        <w:t xml:space="preserve">: </w:t>
      </w:r>
      <w:r w:rsidR="00673102" w:rsidRPr="00466CEB">
        <w:rPr>
          <w:rFonts w:ascii="Times New Roman" w:eastAsia="Calibri" w:hAnsi="Times New Roman" w:cs="Times New Roman"/>
          <w:sz w:val="24"/>
          <w:szCs w:val="24"/>
        </w:rPr>
        <w:t xml:space="preserve">The demographics of the mares </w:t>
      </w:r>
      <w:r w:rsidR="00171D9A">
        <w:rPr>
          <w:rFonts w:ascii="Times New Roman" w:eastAsia="Calibri" w:hAnsi="Times New Roman" w:cs="Times New Roman"/>
          <w:sz w:val="24"/>
          <w:szCs w:val="24"/>
        </w:rPr>
        <w:t>included in the study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38"/>
        <w:gridCol w:w="694"/>
        <w:gridCol w:w="810"/>
        <w:gridCol w:w="876"/>
        <w:gridCol w:w="1171"/>
        <w:gridCol w:w="1130"/>
        <w:gridCol w:w="1060"/>
        <w:gridCol w:w="1060"/>
        <w:gridCol w:w="863"/>
      </w:tblGrid>
      <w:tr w:rsidR="00A57A5F" w:rsidRPr="00D47A12" w:rsidTr="00D47A12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Ma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Bre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Age (years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Height (hands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Foaling due d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Date foa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3E08B9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 xml:space="preserve">Days between foaling and T-3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3E08B9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 xml:space="preserve">Days between foaling and T-1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bred post foaling</w:t>
            </w:r>
          </w:p>
        </w:tc>
      </w:tr>
      <w:tr w:rsidR="00A57A5F" w:rsidRPr="00D47A12" w:rsidTr="00D47A12"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TB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974233">
            <w:pPr>
              <w:tabs>
                <w:tab w:val="decimal" w:pos="197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974233">
            <w:pPr>
              <w:tabs>
                <w:tab w:val="decimal" w:pos="298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2/05/201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5/05/201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Yes</w:t>
            </w:r>
          </w:p>
        </w:tc>
      </w:tr>
      <w:tr w:rsidR="00A57A5F" w:rsidRPr="00D47A12" w:rsidTr="00D47A12"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TBX</w:t>
            </w:r>
          </w:p>
        </w:tc>
        <w:tc>
          <w:tcPr>
            <w:tcW w:w="0" w:type="auto"/>
          </w:tcPr>
          <w:p w:rsidR="00A57A5F" w:rsidRPr="00D47A12" w:rsidRDefault="00A57A5F" w:rsidP="00974233">
            <w:pPr>
              <w:tabs>
                <w:tab w:val="decimal" w:pos="197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A57A5F" w:rsidRPr="00D47A12" w:rsidRDefault="00A57A5F" w:rsidP="00974233">
            <w:pPr>
              <w:tabs>
                <w:tab w:val="decimal" w:pos="298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1/06/201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5/06/201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No</w:t>
            </w:r>
          </w:p>
        </w:tc>
      </w:tr>
      <w:tr w:rsidR="00A57A5F" w:rsidRPr="00D47A12" w:rsidTr="00D47A12"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TBX</w:t>
            </w:r>
          </w:p>
        </w:tc>
        <w:tc>
          <w:tcPr>
            <w:tcW w:w="0" w:type="auto"/>
          </w:tcPr>
          <w:p w:rsidR="00A57A5F" w:rsidRPr="00D47A12" w:rsidRDefault="00A57A5F" w:rsidP="00974233">
            <w:pPr>
              <w:tabs>
                <w:tab w:val="decimal" w:pos="197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:rsidR="00A57A5F" w:rsidRPr="00D47A12" w:rsidRDefault="00A57A5F" w:rsidP="00974233">
            <w:pPr>
              <w:tabs>
                <w:tab w:val="decimal" w:pos="298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0/06/201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04/06/201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Yes</w:t>
            </w:r>
          </w:p>
        </w:tc>
      </w:tr>
      <w:tr w:rsidR="00A57A5F" w:rsidRPr="00D47A12" w:rsidTr="00D47A12"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WB</w:t>
            </w:r>
          </w:p>
        </w:tc>
        <w:tc>
          <w:tcPr>
            <w:tcW w:w="0" w:type="auto"/>
          </w:tcPr>
          <w:p w:rsidR="00A57A5F" w:rsidRPr="00D47A12" w:rsidRDefault="00A57A5F" w:rsidP="00974233">
            <w:pPr>
              <w:tabs>
                <w:tab w:val="decimal" w:pos="197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:rsidR="00A57A5F" w:rsidRPr="00D47A12" w:rsidRDefault="00A57A5F" w:rsidP="00974233">
            <w:pPr>
              <w:tabs>
                <w:tab w:val="decimal" w:pos="298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2/06/201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0/06/2014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No</w:t>
            </w:r>
          </w:p>
        </w:tc>
      </w:tr>
      <w:tr w:rsidR="00A57A5F" w:rsidRPr="00D47A12" w:rsidTr="00D47A12"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TBX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974233">
            <w:pPr>
              <w:tabs>
                <w:tab w:val="decimal" w:pos="197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974233">
            <w:pPr>
              <w:tabs>
                <w:tab w:val="decimal" w:pos="298"/>
              </w:tabs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/07/20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26/6/20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57A5F" w:rsidRPr="00D47A12" w:rsidRDefault="00A57A5F" w:rsidP="00E40B0E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D47A12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No</w:t>
            </w:r>
          </w:p>
        </w:tc>
      </w:tr>
    </w:tbl>
    <w:p w:rsidR="00673102" w:rsidRPr="00D47A12" w:rsidRDefault="00744461" w:rsidP="00A57A5F">
      <w:pPr>
        <w:spacing w:before="120" w:after="0" w:line="360" w:lineRule="auto"/>
        <w:rPr>
          <w:rFonts w:ascii="Times New Roman" w:eastAsia="Calibri" w:hAnsi="Times New Roman" w:cs="Times New Roman"/>
          <w:sz w:val="20"/>
          <w:szCs w:val="20"/>
        </w:rPr>
      </w:pPr>
      <w:r w:rsidRPr="00D47A12">
        <w:rPr>
          <w:rFonts w:ascii="Times New Roman" w:eastAsia="Calibri" w:hAnsi="Times New Roman" w:cs="Times New Roman"/>
          <w:sz w:val="20"/>
          <w:szCs w:val="20"/>
        </w:rPr>
        <w:t>TB = Thoroughbred, TBX = Thoroughbred cross, WB = W</w:t>
      </w:r>
      <w:r w:rsidR="003A170D" w:rsidRPr="00D47A12">
        <w:rPr>
          <w:rFonts w:ascii="Times New Roman" w:eastAsia="Calibri" w:hAnsi="Times New Roman" w:cs="Times New Roman"/>
          <w:sz w:val="20"/>
          <w:szCs w:val="20"/>
        </w:rPr>
        <w:t>a</w:t>
      </w:r>
      <w:r w:rsidRPr="00D47A12">
        <w:rPr>
          <w:rFonts w:ascii="Times New Roman" w:eastAsia="Calibri" w:hAnsi="Times New Roman" w:cs="Times New Roman"/>
          <w:sz w:val="20"/>
          <w:szCs w:val="20"/>
        </w:rPr>
        <w:t>rmbl</w:t>
      </w:r>
      <w:r w:rsidR="00673102" w:rsidRPr="00D47A12">
        <w:rPr>
          <w:rFonts w:ascii="Times New Roman" w:eastAsia="Calibri" w:hAnsi="Times New Roman" w:cs="Times New Roman"/>
          <w:sz w:val="20"/>
          <w:szCs w:val="20"/>
        </w:rPr>
        <w:t>ood</w:t>
      </w:r>
      <w:bookmarkStart w:id="0" w:name="_GoBack"/>
      <w:bookmarkEnd w:id="0"/>
      <w:r w:rsidR="00D47A12" w:rsidRPr="00D47A12">
        <w:rPr>
          <w:rFonts w:ascii="Times New Roman" w:eastAsia="Calibri" w:hAnsi="Times New Roman" w:cs="Times New Roman"/>
          <w:sz w:val="20"/>
          <w:szCs w:val="20"/>
        </w:rPr>
        <w:t>, T-3 = 1</w:t>
      </w:r>
      <w:r w:rsidR="00D47A12" w:rsidRPr="00D47A12">
        <w:rPr>
          <w:rFonts w:ascii="Times New Roman" w:eastAsia="Calibri" w:hAnsi="Times New Roman" w:cs="Times New Roman"/>
          <w:sz w:val="20"/>
          <w:szCs w:val="20"/>
          <w:vertAlign w:val="superscript"/>
        </w:rPr>
        <w:t>st</w:t>
      </w:r>
      <w:r w:rsidR="00D47A12" w:rsidRPr="00D47A12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242D7E">
        <w:rPr>
          <w:rFonts w:ascii="Times New Roman" w:eastAsia="Calibri" w:hAnsi="Times New Roman" w:cs="Times New Roman"/>
          <w:sz w:val="20"/>
          <w:szCs w:val="20"/>
        </w:rPr>
        <w:t>set of samples collected</w:t>
      </w:r>
      <w:r w:rsidR="00D47A12" w:rsidRPr="00D47A12">
        <w:rPr>
          <w:rFonts w:ascii="Times New Roman" w:eastAsia="Calibri" w:hAnsi="Times New Roman" w:cs="Times New Roman"/>
          <w:sz w:val="20"/>
          <w:szCs w:val="20"/>
        </w:rPr>
        <w:t xml:space="preserve">, T-1 </w:t>
      </w:r>
      <w:r w:rsidR="00242D7E" w:rsidRPr="00D47A12">
        <w:rPr>
          <w:rFonts w:ascii="Times New Roman" w:eastAsia="Calibri" w:hAnsi="Times New Roman" w:cs="Times New Roman"/>
          <w:sz w:val="20"/>
          <w:szCs w:val="20"/>
        </w:rPr>
        <w:t>= samples</w:t>
      </w:r>
      <w:r w:rsidR="00242D7E">
        <w:rPr>
          <w:rFonts w:ascii="Times New Roman" w:eastAsia="Calibri" w:hAnsi="Times New Roman" w:cs="Times New Roman"/>
          <w:sz w:val="20"/>
          <w:szCs w:val="20"/>
        </w:rPr>
        <w:t xml:space="preserve"> collected just before foaling</w:t>
      </w:r>
    </w:p>
    <w:sectPr w:rsidR="00673102" w:rsidRPr="00D47A12" w:rsidSect="00A57A5F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U0NzAxtDQ3NzA2NDJW0lEKTi0uzszPAykwrAUADrU/5ywAAAA="/>
  </w:docVars>
  <w:rsids>
    <w:rsidRoot w:val="003C1C75"/>
    <w:rsid w:val="0016129A"/>
    <w:rsid w:val="00171D9A"/>
    <w:rsid w:val="00242D7E"/>
    <w:rsid w:val="00331D61"/>
    <w:rsid w:val="00344B27"/>
    <w:rsid w:val="003A170D"/>
    <w:rsid w:val="003C1C75"/>
    <w:rsid w:val="003E08B9"/>
    <w:rsid w:val="004146C2"/>
    <w:rsid w:val="00466CEB"/>
    <w:rsid w:val="00497293"/>
    <w:rsid w:val="00673102"/>
    <w:rsid w:val="00744461"/>
    <w:rsid w:val="007F1349"/>
    <w:rsid w:val="00855BFE"/>
    <w:rsid w:val="00974233"/>
    <w:rsid w:val="00A14678"/>
    <w:rsid w:val="00A57A5F"/>
    <w:rsid w:val="00A60D22"/>
    <w:rsid w:val="00AB2B9F"/>
    <w:rsid w:val="00C73604"/>
    <w:rsid w:val="00D47A12"/>
    <w:rsid w:val="00D706F6"/>
    <w:rsid w:val="00D96716"/>
    <w:rsid w:val="00E40B0E"/>
    <w:rsid w:val="00ED36E9"/>
    <w:rsid w:val="00F23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F3386"/>
  <w15:chartTrackingRefBased/>
  <w15:docId w15:val="{13A308F6-56B5-435F-9764-D9B6AC033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310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67310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LightShading1">
    <w:name w:val="Light Shading1"/>
    <w:basedOn w:val="TableNormal"/>
    <w:next w:val="LightShading"/>
    <w:uiPriority w:val="60"/>
    <w:rsid w:val="00673102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FFFFFF"/>
      </w:tcPr>
    </w:tblStylePr>
  </w:style>
  <w:style w:type="table" w:styleId="TableGrid">
    <w:name w:val="Table Grid"/>
    <w:basedOn w:val="TableNormal"/>
    <w:uiPriority w:val="39"/>
    <w:rsid w:val="00331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40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, Shebl</dc:creator>
  <cp:keywords/>
  <dc:description/>
  <cp:lastModifiedBy>Salem, Shebl</cp:lastModifiedBy>
  <cp:revision>17</cp:revision>
  <dcterms:created xsi:type="dcterms:W3CDTF">2016-02-27T10:19:00Z</dcterms:created>
  <dcterms:modified xsi:type="dcterms:W3CDTF">2019-01-11T11:14:00Z</dcterms:modified>
</cp:coreProperties>
</file>